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de price an important trad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ling to accept a bride price for an eligible woman i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de price an acceptable trans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7:01:47Z</dcterms:created>
  <dcterms:modified xsi:type="dcterms:W3CDTF">2023-06-12T17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